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 w:rsidR="00CB150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CB150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 w:rsidR="00CB150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CB150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на територији Општине Косјерић у 2022.године </w:t>
      </w:r>
    </w:p>
    <w:p w:rsidR="00030EE3" w:rsidRPr="0066540E" w:rsidRDefault="00030EE3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880" w:type="pct"/>
        <w:tblLook w:val="04A0"/>
      </w:tblPr>
      <w:tblGrid>
        <w:gridCol w:w="5598"/>
        <w:gridCol w:w="747"/>
      </w:tblGrid>
      <w:tr w:rsidR="008A0D35" w:rsidRPr="0066540E" w:rsidTr="00CB150D">
        <w:tc>
          <w:tcPr>
            <w:tcW w:w="4411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589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CB150D">
        <w:tc>
          <w:tcPr>
            <w:tcW w:w="4411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9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CB150D">
        <w:trPr>
          <w:trHeight w:val="686"/>
        </w:trPr>
        <w:tc>
          <w:tcPr>
            <w:tcW w:w="4411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9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CB15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CB15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CB15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F27A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27AE9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и кр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CB15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CB15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CB15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CB15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F27AE9" w:rsidRPr="0066540E" w:rsidTr="001638DD">
        <w:trPr>
          <w:trHeight w:val="338"/>
        </w:trPr>
        <w:tc>
          <w:tcPr>
            <w:tcW w:w="9356" w:type="dxa"/>
          </w:tcPr>
          <w:p w:rsidR="00F27AE9" w:rsidRPr="00EA479B" w:rsidRDefault="00F27AE9" w:rsidP="00C1420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1.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F27AE9" w:rsidRPr="0066540E" w:rsidTr="001638DD">
        <w:trPr>
          <w:trHeight w:val="346"/>
        </w:trPr>
        <w:tc>
          <w:tcPr>
            <w:tcW w:w="9356" w:type="dxa"/>
            <w:vAlign w:val="bottom"/>
          </w:tcPr>
          <w:p w:rsidR="00F27AE9" w:rsidRPr="00EA479B" w:rsidRDefault="00F27AE9" w:rsidP="00C1420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ољни зидови без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,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а кров са термичком изолацијом </w:t>
            </w:r>
          </w:p>
        </w:tc>
      </w:tr>
      <w:tr w:rsidR="00F27AE9" w:rsidRPr="0066540E" w:rsidTr="003D607A">
        <w:trPr>
          <w:trHeight w:val="346"/>
        </w:trPr>
        <w:tc>
          <w:tcPr>
            <w:tcW w:w="9356" w:type="dxa"/>
            <w:vAlign w:val="bottom"/>
          </w:tcPr>
          <w:p w:rsidR="00F27AE9" w:rsidRPr="00EA479B" w:rsidRDefault="00F27AE9" w:rsidP="00C14200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ољни зидови са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,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а кров без термичком изолацијом</w:t>
            </w:r>
          </w:p>
        </w:tc>
      </w:tr>
      <w:tr w:rsidR="00F27AE9" w:rsidRPr="0066540E" w:rsidTr="001638DD">
        <w:trPr>
          <w:trHeight w:val="346"/>
        </w:trPr>
        <w:tc>
          <w:tcPr>
            <w:tcW w:w="9356" w:type="dxa"/>
            <w:vAlign w:val="bottom"/>
          </w:tcPr>
          <w:p w:rsidR="00F27AE9" w:rsidRPr="00EA479B" w:rsidRDefault="00F27AE9" w:rsidP="00C14200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4.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F27AE9" w:rsidRPr="00F27AE9" w:rsidRDefault="00F27AE9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</w:t>
            </w:r>
            <w:r w:rsidR="00CB15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CB15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</w:t>
            </w:r>
            <w:r w:rsidR="00F27AE9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ље/мазут</w:t>
            </w:r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CB1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</w:t>
            </w:r>
            <w:r w:rsidR="00CB15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и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CB15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 w:rsidR="00CB150D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CB15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CB150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CB150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CB150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CB150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CB150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CB150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дносиоца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ће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е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ршити у складу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CB150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CB15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CB15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CB15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CB15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CB15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CB15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CB15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CB15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CB150D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9604B1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r w:rsidR="00CB150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1C9A" w:rsidRDefault="003D1C9A" w:rsidP="00CB7E8C">
      <w:pPr>
        <w:spacing w:after="0" w:line="240" w:lineRule="auto"/>
      </w:pPr>
      <w:r>
        <w:separator/>
      </w:r>
    </w:p>
  </w:endnote>
  <w:endnote w:type="continuationSeparator" w:id="1">
    <w:p w:rsidR="003D1C9A" w:rsidRDefault="003D1C9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1C9A" w:rsidRDefault="003D1C9A" w:rsidP="00CB7E8C">
      <w:pPr>
        <w:spacing w:after="0" w:line="240" w:lineRule="auto"/>
      </w:pPr>
      <w:r>
        <w:separator/>
      </w:r>
    </w:p>
  </w:footnote>
  <w:footnote w:type="continuationSeparator" w:id="1">
    <w:p w:rsidR="003D1C9A" w:rsidRDefault="003D1C9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1C9A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4EFA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55867"/>
    <w:rsid w:val="009604B1"/>
    <w:rsid w:val="0097541E"/>
    <w:rsid w:val="0097747A"/>
    <w:rsid w:val="00983E78"/>
    <w:rsid w:val="00984516"/>
    <w:rsid w:val="00994742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150D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27AE9"/>
    <w:rsid w:val="00F31E81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RRA Lenovo06</cp:lastModifiedBy>
  <cp:revision>10</cp:revision>
  <cp:lastPrinted>2021-08-06T05:54:00Z</cp:lastPrinted>
  <dcterms:created xsi:type="dcterms:W3CDTF">2021-12-24T10:57:00Z</dcterms:created>
  <dcterms:modified xsi:type="dcterms:W3CDTF">2022-10-21T11:28:00Z</dcterms:modified>
</cp:coreProperties>
</file>